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jpg" ContentType="image/jpe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F004379" w14:textId="243B9C62" w:rsidR="00500A82" w:rsidRDefault="00276491">
      <w:r>
        <w:softHyphen/>
      </w:r>
      <w:r>
        <w:softHyphen/>
      </w:r>
      <w:r w:rsidR="00525C27">
        <w:br/>
      </w:r>
    </w:p>
    <w:p w14:paraId="28295B6A" w14:textId="1A9B591E" w:rsidR="00B45DA0" w:rsidRDefault="001C2958">
      <w:pPr>
        <w:sectPr w:rsidR="00B45DA0" w:rsidSect="004E7C8D">
          <w:headerReference w:type="default" r:id="rId8"/>
          <w:footerReference w:type="even" r:id="rId9"/>
          <w:footerReference w:type="default" r:id="rId10"/>
          <w:pgSz w:w="12240" w:h="15840"/>
          <w:pgMar w:top="360" w:right="360" w:bottom="360" w:left="360" w:header="720" w:footer="720" w:gutter="0"/>
          <w:pgNumType w:start="1"/>
          <w:cols w:space="720"/>
          <w:docGrid w:linePitch="360"/>
        </w:sectPr>
      </w:pPr>
      <w:r>
        <w:rPr>
          <w:noProof/>
        </w:rPr>
        <w:drawing>
          <wp:anchor distT="0" distB="0" distL="114300" distR="114300" simplePos="0" relativeHeight="251664384" behindDoc="1" locked="0" layoutInCell="1" allowOverlap="1" wp14:anchorId="2F0E5982" wp14:editId="7ABBF0CD">
            <wp:simplePos x="0" y="0"/>
            <wp:positionH relativeFrom="column">
              <wp:posOffset>4203700</wp:posOffset>
            </wp:positionH>
            <wp:positionV relativeFrom="paragraph">
              <wp:posOffset>2283460</wp:posOffset>
            </wp:positionV>
            <wp:extent cx="2438400" cy="2438400"/>
            <wp:effectExtent l="25400" t="25400" r="25400" b="2540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iagram placeholder 2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8400" cy="2438400"/>
                    </a:xfrm>
                    <a:prstGeom prst="rect">
                      <a:avLst/>
                    </a:prstGeom>
                    <a:ln>
                      <a:solidFill>
                        <a:srgbClr val="00ACD7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71A68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3FC0C47" wp14:editId="29C3A37E">
                <wp:simplePos x="0" y="0"/>
                <wp:positionH relativeFrom="column">
                  <wp:posOffset>1196340</wp:posOffset>
                </wp:positionH>
                <wp:positionV relativeFrom="paragraph">
                  <wp:posOffset>7444740</wp:posOffset>
                </wp:positionV>
                <wp:extent cx="0" cy="481965"/>
                <wp:effectExtent l="0" t="0" r="25400" b="26035"/>
                <wp:wrapThrough wrapText="bothSides">
                  <wp:wrapPolygon edited="0">
                    <wp:start x="-1" y="0"/>
                    <wp:lineTo x="-1" y="21628"/>
                    <wp:lineTo x="-1" y="21628"/>
                    <wp:lineTo x="-1" y="0"/>
                    <wp:lineTo x="-1" y="0"/>
                  </wp:wrapPolygon>
                </wp:wrapThrough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81965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00ACD7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4B69BBA" id="Straight Connector 4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4.2pt,586.2pt" to="94.2pt,624.15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" strokecolor="#00acd7" strokeweight=".5pt">
                <w10:wrap type="through"/>
              </v:line>
            </w:pict>
          </mc:Fallback>
        </mc:AlternateContent>
      </w:r>
      <w:r w:rsidR="00171A68"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5577DA59" wp14:editId="2D016670">
                <wp:simplePos x="0" y="0"/>
                <wp:positionH relativeFrom="page">
                  <wp:posOffset>466090</wp:posOffset>
                </wp:positionH>
                <wp:positionV relativeFrom="page">
                  <wp:posOffset>8357235</wp:posOffset>
                </wp:positionV>
                <wp:extent cx="6670040" cy="905510"/>
                <wp:effectExtent l="0" t="0" r="0" b="8890"/>
                <wp:wrapThrough wrapText="bothSides">
                  <wp:wrapPolygon edited="0">
                    <wp:start x="0" y="0"/>
                    <wp:lineTo x="0" y="12118"/>
                    <wp:lineTo x="3290" y="19994"/>
                    <wp:lineTo x="3290" y="21206"/>
                    <wp:lineTo x="21386" y="21206"/>
                    <wp:lineTo x="21386" y="0"/>
                    <wp:lineTo x="0" y="0"/>
                  </wp:wrapPolygon>
                </wp:wrapThrough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70040" cy="905510"/>
                          <a:chOff x="0" y="342902"/>
                          <a:chExt cx="6670040" cy="906269"/>
                        </a:xfrm>
                      </wpg:grpSpPr>
                      <pic:pic xmlns:pic="http://schemas.openxmlformats.org/drawingml/2006/picture">
                        <pic:nvPicPr>
                          <pic:cNvPr id="18" name="Picture 18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368935"/>
                            <a:ext cx="914400" cy="4730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" name="Text Box 19"/>
                        <wps:cNvSpPr txBox="1"/>
                        <wps:spPr>
                          <a:xfrm>
                            <a:off x="991235" y="342902"/>
                            <a:ext cx="5678805" cy="9062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41611CA" w14:textId="48AC5152" w:rsidR="00CF7831" w:rsidRPr="00224AD2" w:rsidRDefault="00224AD2" w:rsidP="00AC0D2B">
                              <w:pPr>
                                <w:pStyle w:val="ListParagraph"/>
                                <w:numPr>
                                  <w:ilvl w:val="0"/>
                                  <w:numId w:val="6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 w:rsidRPr="00224AD2"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 xml:space="preserve">Standard 4 [E6.3-5] </w:t>
                              </w:r>
                              <w:r w:rsidRPr="00224AD2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Works independently and safely in physical activity settings (3); Works safely with peers and equipment in physical activity settings (4); Applies safety principles with age-appropriate physical activities (5)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577DA59" id="Group 17" o:spid="_x0000_s1026" style="position:absolute;margin-left:36.7pt;margin-top:658.05pt;width:525.2pt;height:71.3pt;z-index:251661312;mso-position-horizontal-relative:page;mso-position-vertical-relative:page;mso-width-relative:margin;mso-height-relative:margin" coordorigin=",342902" coordsize="6670040,906269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">
                <v:shape id="Picture 18" o:spid="_x0000_s1027" type="#_x0000_t75" style="position:absolute;top:368935;width:914400;height:473075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">
                  <v:imagedata r:id="rId13" o:title=""/>
                  <v:path arrowok="t"/>
                </v:shape>
                <v:shapetype id="_x0000_t202" coordsize="21600,21600" o:spt="202" path="m0,0l0,21600,21600,21600,21600,0xe">
                  <v:stroke joinstyle="miter"/>
                  <v:path gradientshapeok="t" o:connecttype="rect"/>
                </v:shapetype>
                <v:shape id="Text Box 19" o:spid="_x0000_s1028" type="#_x0000_t202" style="position:absolute;left:991235;top:342902;width:5678805;height:906269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" filled="f" stroked="f">
                  <v:textbox>
                    <w:txbxContent>
                      <w:p w14:paraId="141611CA" w14:textId="48AC5152" w:rsidR="00CF7831" w:rsidRPr="00224AD2" w:rsidRDefault="00224AD2" w:rsidP="00AC0D2B">
                        <w:pPr>
                          <w:pStyle w:val="ListParagraph"/>
                          <w:numPr>
                            <w:ilvl w:val="0"/>
                            <w:numId w:val="6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 w:rsidRPr="00224AD2"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 xml:space="preserve">Standard 4 [E6.3-5] </w:t>
                        </w:r>
                        <w:r w:rsidRPr="00224AD2">
                          <w:rPr>
                            <w:rFonts w:ascii="Arial" w:hAnsi="Arial"/>
                            <w:sz w:val="22"/>
                            <w:szCs w:val="22"/>
                          </w:rPr>
                          <w:t>Works independently and safely in physical activity settings (3); Works safely with peers and equipment in physical activity settings (4); Applies safety principles with age-appropriate physical activities (5).</w:t>
                        </w:r>
                      </w:p>
                    </w:txbxContent>
                  </v:textbox>
                </v:shape>
                <w10:wrap type="through" anchorx="page" anchory="page"/>
              </v:group>
            </w:pict>
          </mc:Fallback>
        </mc:AlternateContent>
      </w:r>
      <w:r w:rsidR="00171A68">
        <w:rPr>
          <w:noProof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763B37F0" wp14:editId="11BD76CA">
                <wp:simplePos x="0" y="0"/>
                <wp:positionH relativeFrom="column">
                  <wp:posOffset>284480</wp:posOffset>
                </wp:positionH>
                <wp:positionV relativeFrom="paragraph">
                  <wp:posOffset>4954905</wp:posOffset>
                </wp:positionV>
                <wp:extent cx="6858000" cy="2058035"/>
                <wp:effectExtent l="0" t="0" r="0" b="0"/>
                <wp:wrapThrough wrapText="bothSides">
                  <wp:wrapPolygon edited="0">
                    <wp:start x="80" y="0"/>
                    <wp:lineTo x="80" y="21327"/>
                    <wp:lineTo x="21440" y="21327"/>
                    <wp:lineTo x="21440" y="0"/>
                    <wp:lineTo x="80" y="0"/>
                  </wp:wrapPolygon>
                </wp:wrapThrough>
                <wp:docPr id="235" name="Text Box 2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58000" cy="20580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DC6267" w14:textId="77777777" w:rsidR="00CF7831" w:rsidRDefault="00CF7831" w:rsidP="00FC3380">
                            <w:pPr>
                              <w:ind w:right="431"/>
                              <w:rPr>
                                <w:rFonts w:ascii="Arial" w:hAnsi="Arial"/>
                                <w:b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sz w:val="22"/>
                              </w:rPr>
                              <w:t>Activity Procedures:</w:t>
                            </w:r>
                          </w:p>
                          <w:p w14:paraId="7DF58E43" w14:textId="6FC5FA1B" w:rsidR="002F2043" w:rsidRPr="002F2043" w:rsidRDefault="002F2043" w:rsidP="002F2043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leader="dot" w:pos="2160"/>
                              </w:tabs>
                              <w:ind w:right="431"/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</w:pPr>
                            <w:r w:rsidRPr="002F2043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Today’s activity is called 1 v 1 Tug to Victory.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The object of the activity is for you to pull your opponent off of their base while saying on your base.</w:t>
                            </w:r>
                          </w:p>
                          <w:p w14:paraId="15E76469" w14:textId="1918DFD0" w:rsidR="002F2043" w:rsidRDefault="002F2043" w:rsidP="002F2043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leader="dot" w:pos="2160"/>
                              </w:tabs>
                              <w:ind w:right="431"/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Start the activity </w:t>
                            </w:r>
                            <w:r w:rsidR="00DA04C3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with 2 players</w:t>
                            </w:r>
                            <w:r w:rsidR="00F441ED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, each </w:t>
                            </w:r>
                            <w:r w:rsidRPr="002F2043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stand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ing</w:t>
                            </w:r>
                            <w:r w:rsidRPr="002F2043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 on a base</w:t>
                            </w:r>
                            <w:r w:rsidR="00F441ED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 and</w:t>
                            </w:r>
                            <w:r w:rsidRPr="002F2043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 grab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bing the rope. Students competing will </w:t>
                            </w:r>
                            <w:r w:rsidRPr="002F2043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c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ount down together, "3, 2, 1, GO</w:t>
                            </w:r>
                            <w:r w:rsidRPr="002F2043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!"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 before pulling on the rope.</w:t>
                            </w:r>
                          </w:p>
                          <w:p w14:paraId="6620037F" w14:textId="701CE179" w:rsidR="002F2043" w:rsidRDefault="00F441ED" w:rsidP="002F2043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leader="dot" w:pos="2160"/>
                              </w:tabs>
                              <w:ind w:right="431"/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If</w:t>
                            </w:r>
                            <w:r w:rsidR="002F2043" w:rsidRPr="002F2043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 either player's foot touches the ground off their</w:t>
                            </w:r>
                            <w:r w:rsidR="002F2043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 base/platform, or a player let</w:t>
                            </w:r>
                            <w:r w:rsidR="002F2043" w:rsidRPr="002F2043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s go of </w:t>
                            </w:r>
                            <w:r w:rsidR="002F2043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the rope, the round is over. The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3rd</w:t>
                            </w:r>
                            <w:r w:rsidR="002F2043" w:rsidRPr="002F2043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 person in the group then replac</w:t>
                            </w:r>
                            <w:r w:rsidR="002F2043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es the player who stepped off the spot</w:t>
                            </w:r>
                            <w:r w:rsidR="002F2043" w:rsidRPr="002F2043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.</w:t>
                            </w:r>
                          </w:p>
                          <w:p w14:paraId="23393AD4" w14:textId="77777777" w:rsidR="002F2043" w:rsidRDefault="002F2043" w:rsidP="002F2043">
                            <w:pPr>
                              <w:tabs>
                                <w:tab w:val="left" w:leader="dot" w:pos="2160"/>
                              </w:tabs>
                              <w:ind w:right="431"/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</w:pPr>
                          </w:p>
                          <w:p w14:paraId="4CD3B2F4" w14:textId="70851753" w:rsidR="002F2043" w:rsidRPr="002F2043" w:rsidRDefault="002F2043" w:rsidP="002F2043">
                            <w:pPr>
                              <w:tabs>
                                <w:tab w:val="left" w:leader="dot" w:pos="2160"/>
                              </w:tabs>
                              <w:ind w:right="431"/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  <w:lang w:val="en"/>
                              </w:rPr>
                            </w:pPr>
                            <w:r w:rsidRPr="002F2043"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  <w:lang w:val="en"/>
                              </w:rPr>
                              <w:t>Modifications:</w:t>
                            </w:r>
                          </w:p>
                          <w:p w14:paraId="456E5F04" w14:textId="443410AC" w:rsidR="00CF7831" w:rsidRDefault="002F2043" w:rsidP="002F2043">
                            <w:pPr>
                              <w:pStyle w:val="ListParagraph"/>
                              <w:numPr>
                                <w:ilvl w:val="0"/>
                                <w:numId w:val="38"/>
                              </w:numPr>
                              <w:rPr>
                                <w:rFonts w:ascii="Arial" w:hAnsi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</w:rPr>
                              <w:t>Tie a knot on each side of the rope to help students with grip.</w:t>
                            </w:r>
                          </w:p>
                          <w:p w14:paraId="3F0F2CBC" w14:textId="33D933CF" w:rsidR="002F2043" w:rsidRPr="002F2043" w:rsidRDefault="002F2043" w:rsidP="002F2043">
                            <w:pPr>
                              <w:pStyle w:val="ListParagraph"/>
                              <w:numPr>
                                <w:ilvl w:val="0"/>
                                <w:numId w:val="38"/>
                              </w:numPr>
                              <w:rPr>
                                <w:rFonts w:ascii="Arial" w:hAnsi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</w:rPr>
                              <w:t>Students must keep 1 or both feet on the spot platform, based on students’ skill and fitness levels.</w:t>
                            </w:r>
                          </w:p>
                          <w:p w14:paraId="3640061A" w14:textId="77777777" w:rsidR="00CF7831" w:rsidRPr="00437F5E" w:rsidRDefault="00CF7831" w:rsidP="008901F1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3B37F0" id="Text Box 235" o:spid="_x0000_s1029" type="#_x0000_t202" style="position:absolute;margin-left:22.4pt;margin-top:390.15pt;width:540pt;height:162.05pt;z-index:2516510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" filled="f" stroked="f">
                <v:textbox>
                  <w:txbxContent>
                    <w:p w14:paraId="18DC6267" w14:textId="77777777" w:rsidR="00CF7831" w:rsidRDefault="00CF7831" w:rsidP="00FC3380">
                      <w:pPr>
                        <w:ind w:right="431"/>
                        <w:rPr>
                          <w:rFonts w:ascii="Arial" w:hAnsi="Arial"/>
                          <w:b/>
                          <w:sz w:val="22"/>
                        </w:rPr>
                      </w:pPr>
                      <w:r>
                        <w:rPr>
                          <w:rFonts w:ascii="Arial" w:hAnsi="Arial"/>
                          <w:b/>
                          <w:sz w:val="22"/>
                        </w:rPr>
                        <w:t>Activity Procedures:</w:t>
                      </w:r>
                    </w:p>
                    <w:p w14:paraId="7DF58E43" w14:textId="6FC5FA1B" w:rsidR="002F2043" w:rsidRPr="002F2043" w:rsidRDefault="002F2043" w:rsidP="002F2043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tabs>
                          <w:tab w:val="left" w:leader="dot" w:pos="2160"/>
                        </w:tabs>
                        <w:ind w:right="431"/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</w:pPr>
                      <w:r w:rsidRPr="002F2043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Today’s activity is called 1 v 1 Tug to Victory.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The object of the activity is for you to pull your opponent off of their base while saying on your base.</w:t>
                      </w:r>
                    </w:p>
                    <w:p w14:paraId="15E76469" w14:textId="1918DFD0" w:rsidR="002F2043" w:rsidRDefault="002F2043" w:rsidP="002F2043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tabs>
                          <w:tab w:val="left" w:leader="dot" w:pos="2160"/>
                        </w:tabs>
                        <w:ind w:right="431"/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Start the activity </w:t>
                      </w:r>
                      <w:r w:rsidR="00DA04C3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with 2 players</w:t>
                      </w:r>
                      <w:r w:rsidR="00F441ED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, each </w:t>
                      </w:r>
                      <w:r w:rsidRPr="002F2043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stand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ing</w:t>
                      </w:r>
                      <w:r w:rsidRPr="002F2043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 on a base</w:t>
                      </w:r>
                      <w:r w:rsidR="00F441ED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 and</w:t>
                      </w:r>
                      <w:r w:rsidRPr="002F2043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 grab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bing the rope. Students competing will </w:t>
                      </w:r>
                      <w:r w:rsidRPr="002F2043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c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ount down together, "3, 2, 1, GO</w:t>
                      </w:r>
                      <w:r w:rsidRPr="002F2043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!"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 before pulling on the rope.</w:t>
                      </w:r>
                    </w:p>
                    <w:p w14:paraId="6620037F" w14:textId="701CE179" w:rsidR="002F2043" w:rsidRDefault="00F441ED" w:rsidP="002F2043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tabs>
                          <w:tab w:val="left" w:leader="dot" w:pos="2160"/>
                        </w:tabs>
                        <w:ind w:right="431"/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If</w:t>
                      </w:r>
                      <w:r w:rsidR="002F2043" w:rsidRPr="002F2043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 either player's foot touches the ground off their</w:t>
                      </w:r>
                      <w:r w:rsidR="002F2043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 base/platform, or a player let</w:t>
                      </w:r>
                      <w:r w:rsidR="002F2043" w:rsidRPr="002F2043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s go of </w:t>
                      </w:r>
                      <w:r w:rsidR="002F2043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the rope, the round is over. The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3rd</w:t>
                      </w:r>
                      <w:r w:rsidR="002F2043" w:rsidRPr="002F2043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 person in the group then replac</w:t>
                      </w:r>
                      <w:r w:rsidR="002F2043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es the player who stepped off the spot</w:t>
                      </w:r>
                      <w:r w:rsidR="002F2043" w:rsidRPr="002F2043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.</w:t>
                      </w:r>
                    </w:p>
                    <w:p w14:paraId="23393AD4" w14:textId="77777777" w:rsidR="002F2043" w:rsidRDefault="002F2043" w:rsidP="002F2043">
                      <w:pPr>
                        <w:tabs>
                          <w:tab w:val="left" w:leader="dot" w:pos="2160"/>
                        </w:tabs>
                        <w:ind w:right="431"/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</w:pPr>
                    </w:p>
                    <w:p w14:paraId="4CD3B2F4" w14:textId="70851753" w:rsidR="002F2043" w:rsidRPr="002F2043" w:rsidRDefault="002F2043" w:rsidP="002F2043">
                      <w:pPr>
                        <w:tabs>
                          <w:tab w:val="left" w:leader="dot" w:pos="2160"/>
                        </w:tabs>
                        <w:ind w:right="431"/>
                        <w:rPr>
                          <w:rFonts w:ascii="Arial" w:hAnsi="Arial"/>
                          <w:b/>
                          <w:sz w:val="22"/>
                          <w:szCs w:val="22"/>
                          <w:lang w:val="en"/>
                        </w:rPr>
                      </w:pPr>
                      <w:r w:rsidRPr="002F2043">
                        <w:rPr>
                          <w:rFonts w:ascii="Arial" w:hAnsi="Arial"/>
                          <w:b/>
                          <w:sz w:val="22"/>
                          <w:szCs w:val="22"/>
                          <w:lang w:val="en"/>
                        </w:rPr>
                        <w:t>Modifications:</w:t>
                      </w:r>
                    </w:p>
                    <w:p w14:paraId="456E5F04" w14:textId="443410AC" w:rsidR="00CF7831" w:rsidRDefault="002F2043" w:rsidP="002F2043">
                      <w:pPr>
                        <w:pStyle w:val="ListParagraph"/>
                        <w:numPr>
                          <w:ilvl w:val="0"/>
                          <w:numId w:val="38"/>
                        </w:numPr>
                        <w:rPr>
                          <w:rFonts w:ascii="Arial" w:hAnsi="Arial"/>
                          <w:sz w:val="22"/>
                        </w:rPr>
                      </w:pPr>
                      <w:r>
                        <w:rPr>
                          <w:rFonts w:ascii="Arial" w:hAnsi="Arial"/>
                          <w:sz w:val="22"/>
                        </w:rPr>
                        <w:t>Tie a knot on each side of the rope to help students with grip.</w:t>
                      </w:r>
                    </w:p>
                    <w:p w14:paraId="3F0F2CBC" w14:textId="33D933CF" w:rsidR="002F2043" w:rsidRPr="002F2043" w:rsidRDefault="002F2043" w:rsidP="002F2043">
                      <w:pPr>
                        <w:pStyle w:val="ListParagraph"/>
                        <w:numPr>
                          <w:ilvl w:val="0"/>
                          <w:numId w:val="38"/>
                        </w:numPr>
                        <w:rPr>
                          <w:rFonts w:ascii="Arial" w:hAnsi="Arial"/>
                          <w:sz w:val="22"/>
                        </w:rPr>
                      </w:pPr>
                      <w:r>
                        <w:rPr>
                          <w:rFonts w:ascii="Arial" w:hAnsi="Arial"/>
                          <w:sz w:val="22"/>
                        </w:rPr>
                        <w:t>Students must keep 1 or both feet on the spot platform, based on students’ skill and fitness levels.</w:t>
                      </w:r>
                    </w:p>
                    <w:p w14:paraId="3640061A" w14:textId="77777777" w:rsidR="00CF7831" w:rsidRPr="00437F5E" w:rsidRDefault="00CF7831" w:rsidP="008901F1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DA04C3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CDC964A" wp14:editId="2C82CEC5">
                <wp:simplePos x="0" y="0"/>
                <wp:positionH relativeFrom="column">
                  <wp:posOffset>304800</wp:posOffset>
                </wp:positionH>
                <wp:positionV relativeFrom="paragraph">
                  <wp:posOffset>2664460</wp:posOffset>
                </wp:positionV>
                <wp:extent cx="3383280" cy="2059940"/>
                <wp:effectExtent l="0" t="0" r="0" b="0"/>
                <wp:wrapThrough wrapText="bothSides">
                  <wp:wrapPolygon edited="0">
                    <wp:start x="162" y="0"/>
                    <wp:lineTo x="162" y="21307"/>
                    <wp:lineTo x="21243" y="21307"/>
                    <wp:lineTo x="21243" y="0"/>
                    <wp:lineTo x="162" y="0"/>
                  </wp:wrapPolygon>
                </wp:wrapThrough>
                <wp:docPr id="234" name="Text Box 2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83280" cy="2059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696522" w14:textId="77777777" w:rsidR="00CF7831" w:rsidRDefault="00CF7831" w:rsidP="008901F1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597FF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Equipment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277FDE9E" w14:textId="6C2E449A" w:rsidR="002F2043" w:rsidRPr="002F2043" w:rsidRDefault="002F2043" w:rsidP="002F2043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 w:rsidRPr="002F2043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1 7</w:t>
                            </w:r>
                            <w:r w:rsidR="00DA04C3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–</w:t>
                            </w:r>
                            <w:r w:rsidRPr="002F2043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10' ro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pe (or similar) per </w:t>
                            </w:r>
                            <w:r w:rsidR="00DE2A40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group of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3 students</w:t>
                            </w:r>
                          </w:p>
                          <w:p w14:paraId="7D61820A" w14:textId="26962C97" w:rsidR="002F2043" w:rsidRPr="00171A68" w:rsidRDefault="00DE2A40" w:rsidP="008901F1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2</w:t>
                            </w:r>
                            <w:r w:rsidR="002F2043" w:rsidRPr="002F2043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 standing base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s</w:t>
                            </w:r>
                            <w:r w:rsidR="002F2043" w:rsidRPr="002F2043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 per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group of 3</w:t>
                            </w:r>
                            <w:r w:rsidR="002F2043" w:rsidRPr="002F2043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 students (</w:t>
                            </w:r>
                            <w:r w:rsidR="00DA04C3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e.g., </w:t>
                            </w:r>
                            <w:r w:rsidR="002F2043" w:rsidRPr="002F2043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large </w:t>
                            </w:r>
                            <w:r w:rsidR="002F2043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spot markers,</w:t>
                            </w:r>
                            <w:r w:rsidR="002F2043" w:rsidRPr="002F2043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 1'</w:t>
                            </w:r>
                            <w:r w:rsidR="002F2043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 </w:t>
                            </w:r>
                            <w:r w:rsidR="002F2043" w:rsidRPr="002F2043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x</w:t>
                            </w:r>
                            <w:r w:rsidR="002F2043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 </w:t>
                            </w:r>
                            <w:r w:rsidR="002F2043" w:rsidRPr="002F2043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2' board)</w:t>
                            </w:r>
                          </w:p>
                          <w:p w14:paraId="4042F295" w14:textId="77777777" w:rsidR="00DA04C3" w:rsidRPr="00171A68" w:rsidRDefault="00DA04C3" w:rsidP="00171A68">
                            <w:p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</w:p>
                          <w:p w14:paraId="374736C4" w14:textId="77777777" w:rsidR="00CF7831" w:rsidRDefault="00CF7831" w:rsidP="008901F1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597FF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Set-Up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7470C8AE" w14:textId="77777777" w:rsidR="00DA04C3" w:rsidRPr="00171A68" w:rsidRDefault="00DA04C3" w:rsidP="002F2043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Create 1 activity station for every 3 students:</w:t>
                            </w:r>
                          </w:p>
                          <w:p w14:paraId="4C476135" w14:textId="382DAB4B" w:rsidR="00DA04C3" w:rsidRPr="00171A68" w:rsidRDefault="002F2043" w:rsidP="00171A68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ind w:left="720"/>
                              <w:rPr>
                                <w:rFonts w:ascii="Arial" w:hAnsi="Arial"/>
                                <w:sz w:val="22"/>
                              </w:rPr>
                            </w:pPr>
                            <w:r w:rsidRPr="00DA04C3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2 standing bases </w:t>
                            </w:r>
                            <w:r w:rsidR="00DA04C3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placed so that</w:t>
                            </w:r>
                            <w:r w:rsidR="00DA04C3" w:rsidRPr="00DA04C3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 the distance between them is </w:t>
                            </w:r>
                            <w:r w:rsidRPr="00DA04C3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about </w:t>
                            </w:r>
                            <w:r w:rsidR="00DA04C3" w:rsidRPr="00DA04C3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2’</w:t>
                            </w:r>
                            <w:r w:rsidRPr="00DA04C3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 shorter than the rope</w:t>
                            </w:r>
                            <w:r w:rsidR="00DA04C3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’</w:t>
                            </w:r>
                            <w:r w:rsidR="00DA04C3" w:rsidRPr="00DA04C3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s length</w:t>
                            </w:r>
                            <w:r w:rsidRPr="00DA04C3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. </w:t>
                            </w:r>
                          </w:p>
                          <w:p w14:paraId="2C3B2615" w14:textId="2C22E2BE" w:rsidR="002F2043" w:rsidRPr="00DA04C3" w:rsidRDefault="00DA04C3" w:rsidP="00171A68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ind w:left="720"/>
                              <w:rPr>
                                <w:rFonts w:ascii="Arial" w:hAnsi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1 r</w:t>
                            </w:r>
                            <w:r w:rsidR="002F2043" w:rsidRPr="00DA04C3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ope extending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between</w:t>
                            </w:r>
                            <w:r w:rsidR="002F2043" w:rsidRPr="00DA04C3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 xml:space="preserve">the </w:t>
                            </w:r>
                            <w:r w:rsidR="002F2043" w:rsidRPr="00DA04C3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bases.</w:t>
                            </w:r>
                          </w:p>
                          <w:p w14:paraId="34434CE1" w14:textId="1D83DB09" w:rsidR="002F2043" w:rsidRPr="000C44F8" w:rsidRDefault="002F2043" w:rsidP="002F2043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Create groups of 3</w:t>
                            </w:r>
                            <w:r w:rsidR="00DA04C3">
                              <w:rPr>
                                <w:rFonts w:ascii="Arial" w:hAnsi="Arial"/>
                                <w:sz w:val="22"/>
                                <w:szCs w:val="22"/>
                                <w:lang w:val="en"/>
                              </w:rPr>
                              <w:t>, each group at a station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DC964A" id="Text Box 234" o:spid="_x0000_s1030" type="#_x0000_t202" style="position:absolute;margin-left:24pt;margin-top:209.8pt;width:266.4pt;height:162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" filled="f" stroked="f">
                <v:textbox>
                  <w:txbxContent>
                    <w:p w14:paraId="03696522" w14:textId="77777777" w:rsidR="00CF7831" w:rsidRDefault="00CF7831" w:rsidP="008901F1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597FFC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Equipment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277FDE9E" w14:textId="6C2E449A" w:rsidR="002F2043" w:rsidRPr="002F2043" w:rsidRDefault="002F2043" w:rsidP="002F2043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 w:rsidRPr="002F2043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1 7</w:t>
                      </w:r>
                      <w:r w:rsidR="00DA04C3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–</w:t>
                      </w:r>
                      <w:r w:rsidRPr="002F2043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10' ro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pe (or similar) per </w:t>
                      </w:r>
                      <w:r w:rsidR="00DE2A40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group of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3 students</w:t>
                      </w:r>
                    </w:p>
                    <w:p w14:paraId="7D61820A" w14:textId="26962C97" w:rsidR="002F2043" w:rsidRPr="00171A68" w:rsidRDefault="00DE2A40" w:rsidP="008901F1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2</w:t>
                      </w:r>
                      <w:r w:rsidR="002F2043" w:rsidRPr="002F2043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 standing base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s</w:t>
                      </w:r>
                      <w:r w:rsidR="002F2043" w:rsidRPr="002F2043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 per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group of 3</w:t>
                      </w:r>
                      <w:r w:rsidR="002F2043" w:rsidRPr="002F2043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 students (</w:t>
                      </w:r>
                      <w:r w:rsidR="00DA04C3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e.g., </w:t>
                      </w:r>
                      <w:r w:rsidR="002F2043" w:rsidRPr="002F2043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large </w:t>
                      </w:r>
                      <w:r w:rsidR="002F2043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spot markers,</w:t>
                      </w:r>
                      <w:r w:rsidR="002F2043" w:rsidRPr="002F2043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 1'</w:t>
                      </w:r>
                      <w:r w:rsidR="002F2043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 </w:t>
                      </w:r>
                      <w:r w:rsidR="002F2043" w:rsidRPr="002F2043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x</w:t>
                      </w:r>
                      <w:r w:rsidR="002F2043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 </w:t>
                      </w:r>
                      <w:r w:rsidR="002F2043" w:rsidRPr="002F2043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2' board)</w:t>
                      </w:r>
                    </w:p>
                    <w:p w14:paraId="4042F295" w14:textId="77777777" w:rsidR="00DA04C3" w:rsidRPr="00171A68" w:rsidRDefault="00DA04C3" w:rsidP="00171A68">
                      <w:p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</w:p>
                    <w:p w14:paraId="374736C4" w14:textId="77777777" w:rsidR="00CF7831" w:rsidRDefault="00CF7831" w:rsidP="008901F1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597FFC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Set-Up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7470C8AE" w14:textId="77777777" w:rsidR="00DA04C3" w:rsidRPr="00171A68" w:rsidRDefault="00DA04C3" w:rsidP="002F2043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  <w:sz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Create 1 activity station for every 3 students:</w:t>
                      </w:r>
                    </w:p>
                    <w:p w14:paraId="4C476135" w14:textId="382DAB4B" w:rsidR="00DA04C3" w:rsidRPr="00171A68" w:rsidRDefault="002F2043" w:rsidP="00171A68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ind w:left="720"/>
                        <w:rPr>
                          <w:rFonts w:ascii="Arial" w:hAnsi="Arial"/>
                          <w:sz w:val="22"/>
                        </w:rPr>
                      </w:pPr>
                      <w:r w:rsidRPr="00DA04C3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2 standing bases </w:t>
                      </w:r>
                      <w:r w:rsidR="00DA04C3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placed so that</w:t>
                      </w:r>
                      <w:r w:rsidR="00DA04C3" w:rsidRPr="00DA04C3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 the distance between them is </w:t>
                      </w:r>
                      <w:r w:rsidRPr="00DA04C3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about </w:t>
                      </w:r>
                      <w:r w:rsidR="00DA04C3" w:rsidRPr="00DA04C3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2’</w:t>
                      </w:r>
                      <w:r w:rsidRPr="00DA04C3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 shorter than the rope</w:t>
                      </w:r>
                      <w:r w:rsidR="00DA04C3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’</w:t>
                      </w:r>
                      <w:r w:rsidR="00DA04C3" w:rsidRPr="00DA04C3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s length</w:t>
                      </w:r>
                      <w:r w:rsidRPr="00DA04C3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. </w:t>
                      </w:r>
                    </w:p>
                    <w:p w14:paraId="2C3B2615" w14:textId="2C22E2BE" w:rsidR="002F2043" w:rsidRPr="00DA04C3" w:rsidRDefault="00DA04C3" w:rsidP="00171A68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ind w:left="720"/>
                        <w:rPr>
                          <w:rFonts w:ascii="Arial" w:hAnsi="Arial"/>
                          <w:sz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1 r</w:t>
                      </w:r>
                      <w:r w:rsidR="002F2043" w:rsidRPr="00DA04C3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ope extending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between</w:t>
                      </w:r>
                      <w:r w:rsidR="002F2043" w:rsidRPr="00DA04C3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 xml:space="preserve">the </w:t>
                      </w:r>
                      <w:r w:rsidR="002F2043" w:rsidRPr="00DA04C3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bases.</w:t>
                      </w:r>
                    </w:p>
                    <w:p w14:paraId="34434CE1" w14:textId="1D83DB09" w:rsidR="002F2043" w:rsidRPr="000C44F8" w:rsidRDefault="002F2043" w:rsidP="002F2043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  <w:sz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Create groups of 3</w:t>
                      </w:r>
                      <w:r w:rsidR="00DA04C3">
                        <w:rPr>
                          <w:rFonts w:ascii="Arial" w:hAnsi="Arial"/>
                          <w:sz w:val="22"/>
                          <w:szCs w:val="22"/>
                          <w:lang w:val="en"/>
                        </w:rPr>
                        <w:t>, each group at a station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CB28FB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D5AE6CE" wp14:editId="31431590">
                <wp:simplePos x="0" y="0"/>
                <wp:positionH relativeFrom="margin">
                  <wp:align>center</wp:align>
                </wp:positionH>
                <wp:positionV relativeFrom="page">
                  <wp:posOffset>1216025</wp:posOffset>
                </wp:positionV>
                <wp:extent cx="2912110" cy="363220"/>
                <wp:effectExtent l="0" t="0" r="0" b="0"/>
                <wp:wrapSquare wrapText="bothSides"/>
                <wp:docPr id="98" name="Text Box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12110" cy="3632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3312CB" w14:textId="09337FA9" w:rsidR="00CF7831" w:rsidRPr="00ED00BE" w:rsidRDefault="001C2958" w:rsidP="00ED00BE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  <w:t>1 V 1 TUG TO VICTO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5AE6CE" id="_x0000_t202" coordsize="21600,21600" o:spt="202" path="m0,0l0,21600,21600,21600,21600,0xe">
                <v:stroke joinstyle="miter"/>
                <v:path gradientshapeok="t" o:connecttype="rect"/>
              </v:shapetype>
              <v:shape id="Text Box 98" o:spid="_x0000_s1031" type="#_x0000_t202" style="position:absolute;margin-left:0;margin-top:95.75pt;width:229.3pt;height:28.6pt;z-index:25166233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" filled="f" stroked="f">
                <v:textbox>
                  <w:txbxContent>
                    <w:p w14:paraId="113312CB" w14:textId="09337FA9" w:rsidR="00CF7831" w:rsidRPr="00ED00BE" w:rsidRDefault="001C2958" w:rsidP="00ED00BE">
                      <w:pPr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  <w:t>1 V 1 TUG TO VICTORY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</w:p>
    <w:bookmarkStart w:id="0" w:name="_GoBack"/>
    <w:bookmarkEnd w:id="0"/>
    <w:p w14:paraId="55A4BEE8" w14:textId="474E1C2A" w:rsidR="00794312" w:rsidRDefault="00755615" w:rsidP="004E7C8D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9702FEF" wp14:editId="759EFF6A">
                <wp:simplePos x="0" y="0"/>
                <wp:positionH relativeFrom="column">
                  <wp:posOffset>281940</wp:posOffset>
                </wp:positionH>
                <wp:positionV relativeFrom="paragraph">
                  <wp:posOffset>1248410</wp:posOffset>
                </wp:positionV>
                <wp:extent cx="4138930" cy="710565"/>
                <wp:effectExtent l="0" t="0" r="0" b="635"/>
                <wp:wrapThrough wrapText="bothSides">
                  <wp:wrapPolygon edited="0">
                    <wp:start x="133" y="0"/>
                    <wp:lineTo x="133" y="20847"/>
                    <wp:lineTo x="21342" y="20847"/>
                    <wp:lineTo x="21342" y="0"/>
                    <wp:lineTo x="133" y="0"/>
                  </wp:wrapPolygon>
                </wp:wrapThrough>
                <wp:docPr id="232" name="Text Box 2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38930" cy="7105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E85F29" w14:textId="77E24C6E" w:rsidR="00FC3380" w:rsidRPr="00FC3380" w:rsidRDefault="00FC3380" w:rsidP="00AC0D2B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FC3380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Personal &amp; Social Responsibility:</w:t>
                            </w:r>
                            <w:r w:rsidRPr="00FC3380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2F2043" w:rsidRPr="002F2043"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"/>
                              </w:rPr>
                              <w:t>I will participate respectfully and demonstrate proper etiquette during a competitive activity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702FEF" id="Text Box 232" o:spid="_x0000_s1032" type="#_x0000_t202" style="position:absolute;margin-left:22.2pt;margin-top:98.3pt;width:325.9pt;height:55.95pt;z-index:251658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" filled="f" stroked="f">
                <v:textbox>
                  <w:txbxContent>
                    <w:p w14:paraId="34E85F29" w14:textId="77E24C6E" w:rsidR="00FC3380" w:rsidRPr="00FC3380" w:rsidRDefault="00FC3380" w:rsidP="00AC0D2B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FC3380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Personal &amp; Social Responsibility:</w:t>
                      </w:r>
                      <w:r w:rsidRPr="00FC3380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</w:t>
                      </w:r>
                      <w:r w:rsidR="002F2043" w:rsidRPr="002F2043">
                        <w:rPr>
                          <w:rFonts w:ascii="Arial" w:hAnsi="Arial" w:cs="Arial"/>
                          <w:sz w:val="22"/>
                          <w:szCs w:val="22"/>
                          <w:lang w:val="en"/>
                        </w:rPr>
                        <w:t>I will participate respectfully and demonstrate proper etiquette during a competitive activity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76F93272" wp14:editId="6FB977FF">
                <wp:simplePos x="0" y="0"/>
                <wp:positionH relativeFrom="column">
                  <wp:posOffset>4617720</wp:posOffset>
                </wp:positionH>
                <wp:positionV relativeFrom="paragraph">
                  <wp:posOffset>1216660</wp:posOffset>
                </wp:positionV>
                <wp:extent cx="2303780" cy="0"/>
                <wp:effectExtent l="0" t="0" r="33020" b="25400"/>
                <wp:wrapThrough wrapText="bothSides">
                  <wp:wrapPolygon edited="0">
                    <wp:start x="0" y="-1"/>
                    <wp:lineTo x="0" y="-1"/>
                    <wp:lineTo x="21671" y="-1"/>
                    <wp:lineTo x="21671" y="-1"/>
                    <wp:lineTo x="0" y="-1"/>
                  </wp:wrapPolygon>
                </wp:wrapThrough>
                <wp:docPr id="229" name="Straight Connector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03780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00ACD7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0DAE9A1" id="Straight Connector 229" o:spid="_x0000_s1026" style="position:absolute;z-index: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3.6pt,95.8pt" to="545pt,95.8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" strokecolor="#00acd7" strokeweight=".5pt">
                <w10:wrap type="through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5F2A8871" wp14:editId="393D6075">
                <wp:simplePos x="0" y="0"/>
                <wp:positionH relativeFrom="column">
                  <wp:posOffset>274320</wp:posOffset>
                </wp:positionH>
                <wp:positionV relativeFrom="paragraph">
                  <wp:posOffset>1216660</wp:posOffset>
                </wp:positionV>
                <wp:extent cx="4097655" cy="0"/>
                <wp:effectExtent l="0" t="0" r="17145" b="25400"/>
                <wp:wrapThrough wrapText="bothSides">
                  <wp:wrapPolygon edited="0">
                    <wp:start x="0" y="-1"/>
                    <wp:lineTo x="0" y="-1"/>
                    <wp:lineTo x="21556" y="-1"/>
                    <wp:lineTo x="21556" y="-1"/>
                    <wp:lineTo x="0" y="-1"/>
                  </wp:wrapPolygon>
                </wp:wrapThrough>
                <wp:docPr id="228" name="Straight Connector 2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97655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00ACD7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4F3730D" id="Straight Connector 228" o:spid="_x0000_s1026" style="position:absolute;z-index: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.6pt,95.8pt" to="344.25pt,95.8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" strokecolor="#00acd7" strokeweight=".5pt">
                <w10:wrap type="through"/>
              </v:lin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3120" behindDoc="0" locked="0" layoutInCell="1" allowOverlap="1" wp14:anchorId="285EE04B" wp14:editId="02AA34DC">
            <wp:simplePos x="0" y="0"/>
            <wp:positionH relativeFrom="column">
              <wp:posOffset>4617720</wp:posOffset>
            </wp:positionH>
            <wp:positionV relativeFrom="paragraph">
              <wp:posOffset>951230</wp:posOffset>
            </wp:positionV>
            <wp:extent cx="1616710" cy="255905"/>
            <wp:effectExtent l="0" t="0" r="8890" b="0"/>
            <wp:wrapThrough wrapText="bothSides">
              <wp:wrapPolygon edited="0">
                <wp:start x="0" y="0"/>
                <wp:lineTo x="0" y="19295"/>
                <wp:lineTo x="21379" y="19295"/>
                <wp:lineTo x="21379" y="0"/>
                <wp:lineTo x="0" y="0"/>
              </wp:wrapPolygon>
            </wp:wrapThrough>
            <wp:docPr id="226" name="Picture 2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" name="Picture 226"/>
                    <pic:cNvPicPr>
                      <a:picLocks noChangeAspect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671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2096" behindDoc="0" locked="0" layoutInCell="1" allowOverlap="1" wp14:anchorId="7C8B3178" wp14:editId="56BA92EB">
            <wp:simplePos x="0" y="0"/>
            <wp:positionH relativeFrom="column">
              <wp:posOffset>274320</wp:posOffset>
            </wp:positionH>
            <wp:positionV relativeFrom="paragraph">
              <wp:posOffset>951230</wp:posOffset>
            </wp:positionV>
            <wp:extent cx="1933575" cy="255905"/>
            <wp:effectExtent l="0" t="0" r="0" b="0"/>
            <wp:wrapThrough wrapText="bothSides">
              <wp:wrapPolygon edited="0">
                <wp:start x="0" y="0"/>
                <wp:lineTo x="0" y="19295"/>
                <wp:lineTo x="21281" y="19295"/>
                <wp:lineTo x="21281" y="0"/>
                <wp:lineTo x="0" y="0"/>
              </wp:wrapPolygon>
            </wp:wrapThrough>
            <wp:docPr id="225" name="Picture 2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" name="Picture 225"/>
                    <pic:cNvPicPr>
                      <a:picLocks noChangeAspect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3575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29EC8C6" wp14:editId="54B68FEA">
                <wp:simplePos x="0" y="0"/>
                <wp:positionH relativeFrom="column">
                  <wp:posOffset>4620260</wp:posOffset>
                </wp:positionH>
                <wp:positionV relativeFrom="paragraph">
                  <wp:posOffset>1247924</wp:posOffset>
                </wp:positionV>
                <wp:extent cx="2343150" cy="939800"/>
                <wp:effectExtent l="0" t="0" r="0" b="0"/>
                <wp:wrapThrough wrapText="bothSides">
                  <wp:wrapPolygon edited="0">
                    <wp:start x="234" y="0"/>
                    <wp:lineTo x="234" y="21016"/>
                    <wp:lineTo x="21073" y="21016"/>
                    <wp:lineTo x="21073" y="0"/>
                    <wp:lineTo x="234" y="0"/>
                  </wp:wrapPolygon>
                </wp:wrapThrough>
                <wp:docPr id="233" name="Text Box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3150" cy="939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087B12F" w14:textId="265E135E" w:rsidR="00224AD2" w:rsidRPr="00224AD2" w:rsidRDefault="00224AD2" w:rsidP="00224AD2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"/>
                              </w:rPr>
                            </w:pPr>
                            <w:r w:rsidRPr="00224AD2"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"/>
                              </w:rPr>
                              <w:t>B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"/>
                              </w:rPr>
                              <w:t>end Knees</w:t>
                            </w:r>
                          </w:p>
                          <w:p w14:paraId="40A50CC0" w14:textId="4328D932" w:rsidR="00224AD2" w:rsidRPr="00224AD2" w:rsidRDefault="00224AD2" w:rsidP="00224AD2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"/>
                              </w:rPr>
                              <w:t>Hold Rope Tightly</w:t>
                            </w:r>
                          </w:p>
                          <w:p w14:paraId="03443FD7" w14:textId="62CA1A55" w:rsidR="00CF7831" w:rsidRPr="00224AD2" w:rsidRDefault="00224AD2" w:rsidP="00224AD2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"/>
                              </w:rPr>
                              <w:t>Low Center of Grav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9EC8C6" id="Text Box 233" o:spid="_x0000_s1033" type="#_x0000_t202" style="position:absolute;margin-left:363.8pt;margin-top:98.25pt;width:184.5pt;height:74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" filled="f" stroked="f">
                <v:textbox>
                  <w:txbxContent>
                    <w:p w14:paraId="1087B12F" w14:textId="265E135E" w:rsidR="00224AD2" w:rsidRPr="00224AD2" w:rsidRDefault="00224AD2" w:rsidP="00224AD2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rFonts w:ascii="Arial" w:hAnsi="Arial" w:cs="Arial"/>
                          <w:sz w:val="22"/>
                          <w:szCs w:val="22"/>
                          <w:lang w:val="en"/>
                        </w:rPr>
                      </w:pPr>
                      <w:r w:rsidRPr="00224AD2">
                        <w:rPr>
                          <w:rFonts w:ascii="Arial" w:hAnsi="Arial" w:cs="Arial"/>
                          <w:sz w:val="22"/>
                          <w:szCs w:val="22"/>
                          <w:lang w:val="en"/>
                        </w:rPr>
                        <w:t>B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  <w:lang w:val="en"/>
                        </w:rPr>
                        <w:t>end Knees</w:t>
                      </w:r>
                    </w:p>
                    <w:p w14:paraId="40A50CC0" w14:textId="4328D932" w:rsidR="00224AD2" w:rsidRPr="00224AD2" w:rsidRDefault="00224AD2" w:rsidP="00224AD2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rFonts w:ascii="Arial" w:hAnsi="Arial" w:cs="Arial"/>
                          <w:sz w:val="22"/>
                          <w:szCs w:val="22"/>
                          <w:lang w:val="en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  <w:lang w:val="en"/>
                        </w:rPr>
                        <w:t>Hold Rope Tightly</w:t>
                      </w:r>
                    </w:p>
                    <w:p w14:paraId="03443FD7" w14:textId="62CA1A55" w:rsidR="00CF7831" w:rsidRPr="00224AD2" w:rsidRDefault="00224AD2" w:rsidP="00224AD2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rFonts w:ascii="Arial" w:hAnsi="Arial" w:cs="Arial"/>
                          <w:sz w:val="22"/>
                          <w:szCs w:val="22"/>
                          <w:lang w:val="en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  <w:lang w:val="en"/>
                        </w:rPr>
                        <w:t>Low Center of Gravity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48AF5104" wp14:editId="5F60EA6B">
                <wp:simplePos x="0" y="0"/>
                <wp:positionH relativeFrom="column">
                  <wp:posOffset>274320</wp:posOffset>
                </wp:positionH>
                <wp:positionV relativeFrom="paragraph">
                  <wp:posOffset>2549525</wp:posOffset>
                </wp:positionV>
                <wp:extent cx="3256280" cy="0"/>
                <wp:effectExtent l="0" t="0" r="20320" b="25400"/>
                <wp:wrapThrough wrapText="bothSides">
                  <wp:wrapPolygon edited="0">
                    <wp:start x="0" y="-1"/>
                    <wp:lineTo x="0" y="-1"/>
                    <wp:lineTo x="21566" y="-1"/>
                    <wp:lineTo x="21566" y="-1"/>
                    <wp:lineTo x="0" y="-1"/>
                  </wp:wrapPolygon>
                </wp:wrapThrough>
                <wp:docPr id="230" name="Straight Connector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56280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00ACD7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4C0A243" id="Straight Connector 230" o:spid="_x0000_s1026" style="position:absolute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.6pt,200.75pt" to="278pt,200.75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" strokecolor="#00acd7" strokeweight=".5pt">
                <w10:wrap type="through"/>
              </v:lin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4144" behindDoc="0" locked="0" layoutInCell="1" allowOverlap="1" wp14:anchorId="6421BAAD" wp14:editId="240DF1C0">
            <wp:simplePos x="0" y="0"/>
            <wp:positionH relativeFrom="column">
              <wp:posOffset>274320</wp:posOffset>
            </wp:positionH>
            <wp:positionV relativeFrom="paragraph">
              <wp:posOffset>2273300</wp:posOffset>
            </wp:positionV>
            <wp:extent cx="3133090" cy="255905"/>
            <wp:effectExtent l="0" t="0" r="0" b="0"/>
            <wp:wrapThrough wrapText="bothSides">
              <wp:wrapPolygon edited="0">
                <wp:start x="0" y="0"/>
                <wp:lineTo x="0" y="19295"/>
                <wp:lineTo x="21364" y="19295"/>
                <wp:lineTo x="21364" y="0"/>
                <wp:lineTo x="0" y="0"/>
              </wp:wrapPolygon>
            </wp:wrapThrough>
            <wp:docPr id="227" name="Picture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Picture 227"/>
                    <pic:cNvPicPr>
                      <a:picLocks noChangeAspect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309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794312" w:rsidSect="008901F1">
      <w:type w:val="continuous"/>
      <w:pgSz w:w="12240" w:h="15840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F03996A" w14:textId="77777777" w:rsidR="004C44B3" w:rsidRDefault="004C44B3" w:rsidP="00233FF0">
      <w:r>
        <w:separator/>
      </w:r>
    </w:p>
  </w:endnote>
  <w:endnote w:type="continuationSeparator" w:id="0">
    <w:p w14:paraId="7E6ED534" w14:textId="77777777" w:rsidR="004C44B3" w:rsidRDefault="004C44B3" w:rsidP="00233F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charset w:val="80"/>
    <w:family w:val="roma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ＭＳ ゴシック">
    <w:charset w:val="80"/>
    <w:family w:val="swiss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34E577" w14:textId="77777777" w:rsidR="00CF7831" w:rsidRPr="008901F1" w:rsidRDefault="00CF7831" w:rsidP="008901F1">
    <w:pPr>
      <w:pStyle w:val="Footer"/>
      <w:framePr w:w="733" w:wrap="around" w:vAnchor="text" w:hAnchor="page" w:x="10581" w:y="1"/>
      <w:jc w:val="center"/>
      <w:rPr>
        <w:rStyle w:val="PageNumber"/>
        <w:rFonts w:ascii="Arial" w:hAnsi="Arial" w:cs="Arial"/>
        <w:b/>
        <w:sz w:val="40"/>
        <w:szCs w:val="40"/>
      </w:rPr>
    </w:pPr>
    <w:r w:rsidRPr="008901F1">
      <w:rPr>
        <w:rStyle w:val="PageNumber"/>
        <w:rFonts w:ascii="Arial" w:hAnsi="Arial" w:cs="Arial"/>
        <w:b/>
        <w:sz w:val="40"/>
        <w:szCs w:val="40"/>
      </w:rPr>
      <w:fldChar w:fldCharType="begin"/>
    </w:r>
    <w:r w:rsidRPr="008901F1">
      <w:rPr>
        <w:rStyle w:val="PageNumber"/>
        <w:rFonts w:ascii="Arial" w:hAnsi="Arial" w:cs="Arial"/>
        <w:b/>
        <w:sz w:val="40"/>
        <w:szCs w:val="40"/>
      </w:rPr>
      <w:instrText xml:space="preserve">PAGE  </w:instrTex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separate"/>
    </w:r>
    <w:r w:rsidR="008F51CF">
      <w:rPr>
        <w:rStyle w:val="PageNumber"/>
        <w:rFonts w:ascii="Arial" w:hAnsi="Arial" w:cs="Arial"/>
        <w:b/>
        <w:noProof/>
        <w:sz w:val="40"/>
        <w:szCs w:val="40"/>
      </w:rPr>
      <w:t>2</w: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end"/>
    </w:r>
  </w:p>
  <w:p w14:paraId="7C53BBA7" w14:textId="77777777" w:rsidR="00CF7831" w:rsidRDefault="00CF7831" w:rsidP="008901F1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ED46969" w14:textId="77777777" w:rsidR="00CF7831" w:rsidRPr="00896D43" w:rsidRDefault="00CF7831" w:rsidP="008901F1">
    <w:pPr>
      <w:pStyle w:val="Footer"/>
      <w:ind w:right="360" w:firstLine="360"/>
      <w:jc w:val="cen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7C27DDF" wp14:editId="6AD2A792">
          <wp:simplePos x="0" y="0"/>
          <wp:positionH relativeFrom="margin">
            <wp:posOffset>273424</wp:posOffset>
          </wp:positionH>
          <wp:positionV relativeFrom="paragraph">
            <wp:posOffset>-189139</wp:posOffset>
          </wp:positionV>
          <wp:extent cx="6766558" cy="617895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 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6558" cy="6178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D35C9E1" w14:textId="77777777" w:rsidR="004C44B3" w:rsidRDefault="004C44B3" w:rsidP="00233FF0">
      <w:r>
        <w:separator/>
      </w:r>
    </w:p>
  </w:footnote>
  <w:footnote w:type="continuationSeparator" w:id="0">
    <w:p w14:paraId="2E4233D0" w14:textId="77777777" w:rsidR="004C44B3" w:rsidRDefault="004C44B3" w:rsidP="00233FF0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D32B7F" w14:textId="77777777" w:rsidR="00CF7831" w:rsidRDefault="00CF7831">
    <w:pPr>
      <w:pStyle w:val="Header"/>
    </w:pPr>
    <w:r>
      <w:rPr>
        <w:noProof/>
      </w:rPr>
      <w:drawing>
        <wp:anchor distT="0" distB="0" distL="114300" distR="114300" simplePos="0" relativeHeight="251657216" behindDoc="1" locked="0" layoutInCell="1" allowOverlap="1" wp14:anchorId="0E07BEF1" wp14:editId="54CF4999">
          <wp:simplePos x="0" y="0"/>
          <wp:positionH relativeFrom="margin">
            <wp:align>center</wp:align>
          </wp:positionH>
          <wp:positionV relativeFrom="paragraph">
            <wp:posOffset>0</wp:posOffset>
          </wp:positionV>
          <wp:extent cx="6768134" cy="1161288"/>
          <wp:effectExtent l="0" t="0" r="0" b="762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ctivity 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6560" cy="116101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45" type="#_x0000_t75" style="width:176pt;height:176pt" o:bullet="t">
        <v:imagedata r:id="rId1" o:title="P-03-checkmark"/>
      </v:shape>
    </w:pict>
  </w:numPicBullet>
  <w:numPicBullet w:numPicBulletId="1">
    <w:pict>
      <v:shape w14:anchorId="09702FEF" id="_x0000_i1146" type="#_x0000_t75" style="width:316pt;height:316pt" o:bullet="t">
        <v:imagedata r:id="rId2" o:title="FieldDay_Bullet-01"/>
      </v:shape>
    </w:pict>
  </w:numPicBullet>
  <w:abstractNum w:abstractNumId="0">
    <w:nsid w:val="075E47CD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7C2676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9F365BA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BEF765B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114700F"/>
    <w:multiLevelType w:val="hybridMultilevel"/>
    <w:tmpl w:val="C600AAC2"/>
    <w:lvl w:ilvl="0" w:tplc="684CB4F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122F4FF6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3AA1C13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52C62A1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8C73C84"/>
    <w:multiLevelType w:val="hybridMultilevel"/>
    <w:tmpl w:val="A9B861B4"/>
    <w:lvl w:ilvl="0" w:tplc="684CB4F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C5C3073"/>
    <w:multiLevelType w:val="hybridMultilevel"/>
    <w:tmpl w:val="F2FAFD66"/>
    <w:lvl w:ilvl="0" w:tplc="68D4E80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D3A0127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F510B72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12B160D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37B58F6"/>
    <w:multiLevelType w:val="hybridMultilevel"/>
    <w:tmpl w:val="4E6E66F2"/>
    <w:lvl w:ilvl="0" w:tplc="833053A4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3971B6D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55B5EC1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56554DC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7FC1B09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9875B81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2FE94523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4A43000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5C62F88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9BF0659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0607525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145313F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44F494E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4A704A6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B1C30A8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0A33A08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27C3270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32D3E71"/>
    <w:multiLevelType w:val="hybridMultilevel"/>
    <w:tmpl w:val="4C32771E"/>
    <w:lvl w:ilvl="0" w:tplc="684CB4F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>
    <w:nsid w:val="53D96B7F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A222603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BBB56DA"/>
    <w:multiLevelType w:val="hybridMultilevel"/>
    <w:tmpl w:val="31866F2A"/>
    <w:lvl w:ilvl="0" w:tplc="684CB4F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3DB110C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4DC1ECF"/>
    <w:multiLevelType w:val="hybridMultilevel"/>
    <w:tmpl w:val="2D047F30"/>
    <w:lvl w:ilvl="0" w:tplc="DF8691C6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6FA6414"/>
    <w:multiLevelType w:val="multilevel"/>
    <w:tmpl w:val="5886708C"/>
    <w:lvl w:ilvl="0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37">
    <w:nsid w:val="6CCD3D7A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5F74AE6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8"/>
  </w:num>
  <w:num w:numId="3">
    <w:abstractNumId w:val="10"/>
  </w:num>
  <w:num w:numId="4">
    <w:abstractNumId w:val="30"/>
  </w:num>
  <w:num w:numId="5">
    <w:abstractNumId w:val="9"/>
  </w:num>
  <w:num w:numId="6">
    <w:abstractNumId w:val="33"/>
  </w:num>
  <w:num w:numId="7">
    <w:abstractNumId w:val="35"/>
  </w:num>
  <w:num w:numId="8">
    <w:abstractNumId w:val="4"/>
  </w:num>
  <w:num w:numId="9">
    <w:abstractNumId w:val="5"/>
  </w:num>
  <w:num w:numId="10">
    <w:abstractNumId w:val="32"/>
  </w:num>
  <w:num w:numId="11">
    <w:abstractNumId w:val="2"/>
  </w:num>
  <w:num w:numId="12">
    <w:abstractNumId w:val="25"/>
  </w:num>
  <w:num w:numId="13">
    <w:abstractNumId w:val="3"/>
  </w:num>
  <w:num w:numId="14">
    <w:abstractNumId w:val="24"/>
  </w:num>
  <w:num w:numId="15">
    <w:abstractNumId w:val="37"/>
  </w:num>
  <w:num w:numId="16">
    <w:abstractNumId w:val="6"/>
  </w:num>
  <w:num w:numId="17">
    <w:abstractNumId w:val="27"/>
  </w:num>
  <w:num w:numId="18">
    <w:abstractNumId w:val="12"/>
  </w:num>
  <w:num w:numId="19">
    <w:abstractNumId w:val="18"/>
  </w:num>
  <w:num w:numId="20">
    <w:abstractNumId w:val="15"/>
  </w:num>
  <w:num w:numId="21">
    <w:abstractNumId w:val="29"/>
  </w:num>
  <w:num w:numId="22">
    <w:abstractNumId w:val="21"/>
  </w:num>
  <w:num w:numId="23">
    <w:abstractNumId w:val="34"/>
  </w:num>
  <w:num w:numId="24">
    <w:abstractNumId w:val="17"/>
  </w:num>
  <w:num w:numId="25">
    <w:abstractNumId w:val="38"/>
  </w:num>
  <w:num w:numId="26">
    <w:abstractNumId w:val="19"/>
  </w:num>
  <w:num w:numId="27">
    <w:abstractNumId w:val="22"/>
  </w:num>
  <w:num w:numId="28">
    <w:abstractNumId w:val="26"/>
  </w:num>
  <w:num w:numId="29">
    <w:abstractNumId w:val="1"/>
  </w:num>
  <w:num w:numId="30">
    <w:abstractNumId w:val="7"/>
  </w:num>
  <w:num w:numId="31">
    <w:abstractNumId w:val="0"/>
  </w:num>
  <w:num w:numId="32">
    <w:abstractNumId w:val="11"/>
  </w:num>
  <w:num w:numId="33">
    <w:abstractNumId w:val="28"/>
  </w:num>
  <w:num w:numId="34">
    <w:abstractNumId w:val="16"/>
  </w:num>
  <w:num w:numId="35">
    <w:abstractNumId w:val="20"/>
  </w:num>
  <w:num w:numId="36">
    <w:abstractNumId w:val="14"/>
  </w:num>
  <w:num w:numId="37">
    <w:abstractNumId w:val="31"/>
  </w:num>
  <w:num w:numId="38">
    <w:abstractNumId w:val="13"/>
  </w:num>
  <w:num w:numId="39">
    <w:abstractNumId w:val="3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SxNDCwMDO2MDc3N7NU0lEKTi0uzszPAykwqgUAy9eEriwAAAA="/>
  </w:docVars>
  <w:rsids>
    <w:rsidRoot w:val="00233FF0"/>
    <w:rsid w:val="00012409"/>
    <w:rsid w:val="0009373C"/>
    <w:rsid w:val="000C0812"/>
    <w:rsid w:val="000C18FE"/>
    <w:rsid w:val="00124B81"/>
    <w:rsid w:val="00127ABE"/>
    <w:rsid w:val="00134336"/>
    <w:rsid w:val="00155F29"/>
    <w:rsid w:val="0017132C"/>
    <w:rsid w:val="00171A68"/>
    <w:rsid w:val="001855BE"/>
    <w:rsid w:val="001A4745"/>
    <w:rsid w:val="001C2958"/>
    <w:rsid w:val="001C2CF8"/>
    <w:rsid w:val="001D0659"/>
    <w:rsid w:val="001D18DD"/>
    <w:rsid w:val="001E345B"/>
    <w:rsid w:val="00202E69"/>
    <w:rsid w:val="00217602"/>
    <w:rsid w:val="00224AD2"/>
    <w:rsid w:val="002335BB"/>
    <w:rsid w:val="00233FF0"/>
    <w:rsid w:val="002418A4"/>
    <w:rsid w:val="002424D6"/>
    <w:rsid w:val="00276491"/>
    <w:rsid w:val="002E0D38"/>
    <w:rsid w:val="002E2F38"/>
    <w:rsid w:val="002E3B0C"/>
    <w:rsid w:val="002F2043"/>
    <w:rsid w:val="00304D34"/>
    <w:rsid w:val="003A5C99"/>
    <w:rsid w:val="003D732B"/>
    <w:rsid w:val="003E2289"/>
    <w:rsid w:val="004344F7"/>
    <w:rsid w:val="00437F5E"/>
    <w:rsid w:val="00472F60"/>
    <w:rsid w:val="0047477A"/>
    <w:rsid w:val="004A72D5"/>
    <w:rsid w:val="004C2776"/>
    <w:rsid w:val="004C44B3"/>
    <w:rsid w:val="004D04E2"/>
    <w:rsid w:val="004D29DB"/>
    <w:rsid w:val="004E7C8D"/>
    <w:rsid w:val="004F4878"/>
    <w:rsid w:val="00500A82"/>
    <w:rsid w:val="00504D04"/>
    <w:rsid w:val="00520896"/>
    <w:rsid w:val="00525C27"/>
    <w:rsid w:val="005849E9"/>
    <w:rsid w:val="005B1AD3"/>
    <w:rsid w:val="005C76DF"/>
    <w:rsid w:val="005F7AF8"/>
    <w:rsid w:val="0061754E"/>
    <w:rsid w:val="00687DC6"/>
    <w:rsid w:val="006C2F8F"/>
    <w:rsid w:val="006D1118"/>
    <w:rsid w:val="00712670"/>
    <w:rsid w:val="007267AA"/>
    <w:rsid w:val="00755615"/>
    <w:rsid w:val="00771866"/>
    <w:rsid w:val="007736EB"/>
    <w:rsid w:val="007753CC"/>
    <w:rsid w:val="00794312"/>
    <w:rsid w:val="007A4780"/>
    <w:rsid w:val="007B5586"/>
    <w:rsid w:val="007C3E2F"/>
    <w:rsid w:val="007D2BA2"/>
    <w:rsid w:val="00881358"/>
    <w:rsid w:val="008901F1"/>
    <w:rsid w:val="00896D43"/>
    <w:rsid w:val="008E4DC2"/>
    <w:rsid w:val="008E6A07"/>
    <w:rsid w:val="008F51CF"/>
    <w:rsid w:val="00900B5F"/>
    <w:rsid w:val="009B3B7A"/>
    <w:rsid w:val="009C554A"/>
    <w:rsid w:val="00A013F6"/>
    <w:rsid w:val="00A63F85"/>
    <w:rsid w:val="00A70588"/>
    <w:rsid w:val="00AC0D2B"/>
    <w:rsid w:val="00AD187D"/>
    <w:rsid w:val="00B114B7"/>
    <w:rsid w:val="00B45DA0"/>
    <w:rsid w:val="00B50B1A"/>
    <w:rsid w:val="00B55E54"/>
    <w:rsid w:val="00B709B2"/>
    <w:rsid w:val="00BA70AB"/>
    <w:rsid w:val="00BB4621"/>
    <w:rsid w:val="00BC12F1"/>
    <w:rsid w:val="00BC2074"/>
    <w:rsid w:val="00BE39A4"/>
    <w:rsid w:val="00BF7D20"/>
    <w:rsid w:val="00C104B0"/>
    <w:rsid w:val="00C24A98"/>
    <w:rsid w:val="00C430ED"/>
    <w:rsid w:val="00C83BBF"/>
    <w:rsid w:val="00C85F58"/>
    <w:rsid w:val="00CB28FB"/>
    <w:rsid w:val="00CC6EE8"/>
    <w:rsid w:val="00CF6436"/>
    <w:rsid w:val="00CF7831"/>
    <w:rsid w:val="00D46EDE"/>
    <w:rsid w:val="00D76DD3"/>
    <w:rsid w:val="00DA04C3"/>
    <w:rsid w:val="00DE2A40"/>
    <w:rsid w:val="00DE69CB"/>
    <w:rsid w:val="00E041A0"/>
    <w:rsid w:val="00E108E7"/>
    <w:rsid w:val="00E335F8"/>
    <w:rsid w:val="00E80D95"/>
    <w:rsid w:val="00E80F5F"/>
    <w:rsid w:val="00ED00BE"/>
    <w:rsid w:val="00F06459"/>
    <w:rsid w:val="00F13CB6"/>
    <w:rsid w:val="00F32138"/>
    <w:rsid w:val="00F441ED"/>
    <w:rsid w:val="00F44CEC"/>
    <w:rsid w:val="00F50145"/>
    <w:rsid w:val="00F6261D"/>
    <w:rsid w:val="00F66197"/>
    <w:rsid w:val="00F87FFE"/>
    <w:rsid w:val="00F97A94"/>
    <w:rsid w:val="00FA36F6"/>
    <w:rsid w:val="00FA717B"/>
    <w:rsid w:val="00FB64A5"/>
    <w:rsid w:val="00FC0455"/>
    <w:rsid w:val="00FC3380"/>
    <w:rsid w:val="00FD63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BBDE7B6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525C27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08E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3FF0"/>
  </w:style>
  <w:style w:type="paragraph" w:styleId="Footer">
    <w:name w:val="footer"/>
    <w:basedOn w:val="Normal"/>
    <w:link w:val="Foot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3FF0"/>
  </w:style>
  <w:style w:type="paragraph" w:styleId="BalloonText">
    <w:name w:val="Balloon Text"/>
    <w:basedOn w:val="Normal"/>
    <w:link w:val="BalloonTextChar"/>
    <w:uiPriority w:val="99"/>
    <w:semiHidden/>
    <w:unhideWhenUsed/>
    <w:rsid w:val="00233FF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3FF0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E80F5F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8901F1"/>
  </w:style>
  <w:style w:type="character" w:customStyle="1" w:styleId="Heading2Char">
    <w:name w:val="Heading 2 Char"/>
    <w:basedOn w:val="DefaultParagraphFont"/>
    <w:link w:val="Heading2"/>
    <w:uiPriority w:val="9"/>
    <w:rsid w:val="00E108E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7D2BA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D2BA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D2BA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2BA2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2BA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5.png"/><Relationship Id="rId12" Type="http://schemas.openxmlformats.org/officeDocument/2006/relationships/image" Target="media/image6.jpg"/><Relationship Id="rId13" Type="http://schemas.openxmlformats.org/officeDocument/2006/relationships/image" Target="media/image6.jpeg"/><Relationship Id="rId14" Type="http://schemas.openxmlformats.org/officeDocument/2006/relationships/image" Target="media/image7.jpg"/><Relationship Id="rId15" Type="http://schemas.openxmlformats.org/officeDocument/2006/relationships/image" Target="media/image8.jpg"/><Relationship Id="rId16" Type="http://schemas.openxmlformats.org/officeDocument/2006/relationships/image" Target="media/image9.jpg"/><Relationship Id="rId17" Type="http://schemas.openxmlformats.org/officeDocument/2006/relationships/fontTable" Target="fontTable.xml"/><Relationship Id="rId18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eader" Target="header1.xml"/><Relationship Id="rId9" Type="http://schemas.openxmlformats.org/officeDocument/2006/relationships/footer" Target="footer1.xml"/><Relationship Id="rId10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Relationship Id="rId2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6E460AC-66BF-4B42-8557-2DF3BAAAA9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2</Words>
  <Characters>18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stin ISD</Company>
  <LinksUpToDate>false</LinksUpToDate>
  <CharactersWithSpaces>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ifer Truong</dc:creator>
  <cp:lastModifiedBy>Aaron Hart</cp:lastModifiedBy>
  <cp:revision>6</cp:revision>
  <cp:lastPrinted>2015-01-22T20:49:00Z</cp:lastPrinted>
  <dcterms:created xsi:type="dcterms:W3CDTF">2018-04-28T10:29:00Z</dcterms:created>
  <dcterms:modified xsi:type="dcterms:W3CDTF">2018-05-01T02:17:00Z</dcterms:modified>
</cp:coreProperties>
</file>